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865FF"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123DC6B9"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6FD6DF0"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236F7C03"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F5412E"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9D23D22"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617FF666"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51C97FA"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p>
    <w:p w14:paraId="34FEFB08"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34F13800"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24FE2687"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4518CA4E"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6315F431"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5C45DE2E"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RE: YOU ARE </w:t>
      </w:r>
      <w:r>
        <w:rPr>
          <w:b/>
        </w:rPr>
        <w:t>RIGHT - YOU DO NOT OWE US</w:t>
      </w:r>
    </w:p>
    <w:p w14:paraId="7F697781"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C1A862E"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709A3EFE"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686F7D86"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2F6336"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find enclosed a new statement which provides the details</w:t>
      </w:r>
      <w:r w:rsidR="00BD35B5">
        <w:rPr>
          <w:lang w:val="en-GB"/>
        </w:rPr>
        <w:t xml:space="preserve"> of your orders</w:t>
      </w:r>
      <w:r>
        <w:t>, and the balance due [AMOUNT].</w:t>
      </w:r>
    </w:p>
    <w:p w14:paraId="6CFDC6D0"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EC0FC3E" w14:textId="77777777" w:rsidR="00BD35B5"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t>We made an error on invoice [NUMBER]. The figure should have been [AMOUNT] instead of [AMOUNT].</w:t>
      </w:r>
      <w:r w:rsidR="00BD35B5">
        <w:rPr>
          <w:lang w:val="en-GB"/>
        </w:rPr>
        <w:t xml:space="preserve">  T</w:t>
      </w:r>
      <w:r>
        <w:t xml:space="preserve">he discount to which you were entitled on invoice [NUMBER] was not </w:t>
      </w:r>
      <w:r w:rsidR="00BD35B5">
        <w:rPr>
          <w:lang w:val="en-GB"/>
        </w:rPr>
        <w:t>allocated which amounted</w:t>
      </w:r>
      <w:r>
        <w:t xml:space="preserve"> to [AMOUNT]. </w:t>
      </w:r>
    </w:p>
    <w:p w14:paraId="2C99B8E8" w14:textId="77777777" w:rsidR="00BD35B5" w:rsidRDefault="00BD3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p>
    <w:p w14:paraId="205762B7" w14:textId="77777777" w:rsidR="00BD35B5" w:rsidRDefault="00BD3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t xml:space="preserve">We apologise for </w:t>
      </w:r>
      <w:r>
        <w:rPr>
          <w:lang w:val="en-GB"/>
        </w:rPr>
        <w:t>the initial error.   Please be assured that further transactions</w:t>
      </w:r>
      <w:r w:rsidR="001930C9">
        <w:t xml:space="preserve"> with </w:t>
      </w:r>
      <w:r w:rsidR="001930C9">
        <w:rPr>
          <w:color w:val="000000"/>
        </w:rPr>
        <w:t xml:space="preserve">[YOUR COMPANY] </w:t>
      </w:r>
      <w:r w:rsidR="001930C9">
        <w:t xml:space="preserve">are going to receive special attention from everyone going forward. </w:t>
      </w:r>
    </w:p>
    <w:p w14:paraId="5372D66E" w14:textId="77777777" w:rsidR="00BD35B5" w:rsidRDefault="00BD35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p>
    <w:p w14:paraId="77990C87"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look</w:t>
      </w:r>
      <w:r w:rsidR="00BD35B5">
        <w:t xml:space="preserve"> forward to your next order </w:t>
      </w:r>
      <w:r w:rsidR="00BD35B5">
        <w:rPr>
          <w:lang w:val="en-GB"/>
        </w:rPr>
        <w:t xml:space="preserve">and </w:t>
      </w:r>
      <w:r>
        <w:t>thank you for your patience in this matter.</w:t>
      </w:r>
    </w:p>
    <w:p w14:paraId="45829DB0"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EE85283"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1B242CE"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5EB9C328"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780CC25"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3246F86"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D7377A"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6782E51"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95C1F4"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3E7008"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55C93D5"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A043AB"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4E50E989"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111C14B3"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NUMBER]</w:t>
      </w:r>
    </w:p>
    <w:p w14:paraId="7D52C807" w14:textId="77777777" w:rsidR="00373381" w:rsidRDefault="001930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6BD0ACCD" w14:textId="77777777" w:rsidR="00373381" w:rsidRDefault="00373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373381" w:rsidSect="00373381">
      <w:footerReference w:type="default" r:id="rId7"/>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D48AC" w14:textId="77777777" w:rsidR="001930C9" w:rsidRDefault="001930C9" w:rsidP="00373381">
      <w:r>
        <w:separator/>
      </w:r>
    </w:p>
  </w:endnote>
  <w:endnote w:type="continuationSeparator" w:id="0">
    <w:p w14:paraId="7F2E2F41" w14:textId="77777777" w:rsidR="001930C9" w:rsidRDefault="001930C9" w:rsidP="00373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2D4C7" w14:textId="77777777" w:rsidR="00373381" w:rsidRDefault="001930C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1FF9C9D6" w14:textId="77777777" w:rsidR="00373381" w:rsidRDefault="001930C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4CC0CDAA" w14:textId="77777777" w:rsidR="00373381" w:rsidRDefault="001930C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1B9ED212" w14:textId="77777777" w:rsidR="00373381" w:rsidRDefault="006021F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1930C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F815F" w14:textId="77777777" w:rsidR="001930C9" w:rsidRDefault="001930C9" w:rsidP="00373381">
      <w:r>
        <w:separator/>
      </w:r>
    </w:p>
  </w:footnote>
  <w:footnote w:type="continuationSeparator" w:id="0">
    <w:p w14:paraId="30CA449D" w14:textId="77777777" w:rsidR="001930C9" w:rsidRDefault="001930C9" w:rsidP="003733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Q2tjSxsDAwtjBT0lEKTi0uzszPAykwrAUAvYFpTSwAAAA="/>
    <w:docVar w:name="Description" w:val="Keeping your customers informed of any relevant information, especially when a client's claim is correct and that they do not owe anything, is important to ensure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YOU ARE ABSOLUTELY RIGHT – YOU OWE US NOTHING_x000a_Dear [CLIENT NAME],_x000a_Please find enclosed a new statement which provides the details, and the balance due [AMOUNT]."/>
    <w:docVar w:name="Tags" w:val="market analysis, business documents, entrepreneurship, entrepreneur, guideline, checklist, you are absolutely right – you owe us nothing template, you are absolutely right – you owe us nothing example, how to create a response to you are absolutely right – you owe us nothing letter, what is a response to request for you are absolutely right – you owe us nothing letter"/>
  </w:docVars>
  <w:rsids>
    <w:rsidRoot w:val="00373381"/>
    <w:rsid w:val="00080699"/>
    <w:rsid w:val="001930C9"/>
    <w:rsid w:val="00320E25"/>
    <w:rsid w:val="00373381"/>
    <w:rsid w:val="004E1736"/>
    <w:rsid w:val="006021F1"/>
    <w:rsid w:val="00BD35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85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73381"/>
  </w:style>
  <w:style w:type="paragraph" w:styleId="Heading1">
    <w:name w:val="heading 1"/>
    <w:basedOn w:val="Normal1"/>
    <w:next w:val="Normal1"/>
    <w:rsid w:val="00373381"/>
    <w:pPr>
      <w:keepNext/>
      <w:keepLines/>
      <w:spacing w:before="480" w:after="120"/>
      <w:outlineLvl w:val="0"/>
    </w:pPr>
    <w:rPr>
      <w:b/>
      <w:sz w:val="48"/>
      <w:szCs w:val="48"/>
    </w:rPr>
  </w:style>
  <w:style w:type="paragraph" w:styleId="Heading2">
    <w:name w:val="heading 2"/>
    <w:basedOn w:val="Normal1"/>
    <w:next w:val="Normal1"/>
    <w:rsid w:val="00373381"/>
    <w:pPr>
      <w:keepNext/>
      <w:keepLines/>
      <w:spacing w:before="360" w:after="80"/>
      <w:outlineLvl w:val="1"/>
    </w:pPr>
    <w:rPr>
      <w:b/>
      <w:sz w:val="36"/>
      <w:szCs w:val="36"/>
    </w:rPr>
  </w:style>
  <w:style w:type="paragraph" w:styleId="Heading3">
    <w:name w:val="heading 3"/>
    <w:basedOn w:val="Normal1"/>
    <w:next w:val="Normal1"/>
    <w:rsid w:val="00373381"/>
    <w:pPr>
      <w:keepNext/>
      <w:keepLines/>
      <w:spacing w:before="280" w:after="80"/>
      <w:outlineLvl w:val="2"/>
    </w:pPr>
    <w:rPr>
      <w:b/>
      <w:sz w:val="28"/>
      <w:szCs w:val="28"/>
    </w:rPr>
  </w:style>
  <w:style w:type="paragraph" w:styleId="Heading4">
    <w:name w:val="heading 4"/>
    <w:basedOn w:val="Normal1"/>
    <w:next w:val="Normal1"/>
    <w:rsid w:val="00373381"/>
    <w:pPr>
      <w:keepNext/>
      <w:keepLines/>
      <w:spacing w:before="240" w:after="40"/>
      <w:outlineLvl w:val="3"/>
    </w:pPr>
    <w:rPr>
      <w:b/>
    </w:rPr>
  </w:style>
  <w:style w:type="paragraph" w:styleId="Heading5">
    <w:name w:val="heading 5"/>
    <w:basedOn w:val="Normal1"/>
    <w:next w:val="Normal1"/>
    <w:rsid w:val="00373381"/>
    <w:pPr>
      <w:keepNext/>
      <w:keepLines/>
      <w:spacing w:before="220" w:after="40"/>
      <w:outlineLvl w:val="4"/>
    </w:pPr>
    <w:rPr>
      <w:b/>
      <w:sz w:val="22"/>
      <w:szCs w:val="22"/>
    </w:rPr>
  </w:style>
  <w:style w:type="paragraph" w:styleId="Heading6">
    <w:name w:val="heading 6"/>
    <w:basedOn w:val="Normal1"/>
    <w:next w:val="Normal1"/>
    <w:rsid w:val="0037338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73381"/>
  </w:style>
  <w:style w:type="paragraph" w:styleId="Title">
    <w:name w:val="Title"/>
    <w:basedOn w:val="Normal1"/>
    <w:next w:val="Normal1"/>
    <w:rsid w:val="00373381"/>
    <w:pPr>
      <w:keepNext/>
      <w:keepLines/>
      <w:spacing w:before="480" w:after="120"/>
    </w:pPr>
    <w:rPr>
      <w:b/>
      <w:sz w:val="72"/>
      <w:szCs w:val="72"/>
    </w:rPr>
  </w:style>
  <w:style w:type="paragraph" w:customStyle="1" w:styleId="Normal0">
    <w:name w:val="[Normal]"/>
    <w:qFormat/>
    <w:rsid w:val="0037338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373381"/>
    <w:pPr>
      <w:tabs>
        <w:tab w:val="center" w:pos="4320"/>
        <w:tab w:val="right" w:pos="8640"/>
      </w:tabs>
    </w:pPr>
  </w:style>
  <w:style w:type="paragraph" w:styleId="Footer">
    <w:name w:val="footer"/>
    <w:basedOn w:val="Normal"/>
    <w:qFormat/>
    <w:rsid w:val="00373381"/>
    <w:pPr>
      <w:tabs>
        <w:tab w:val="center" w:pos="4320"/>
        <w:tab w:val="right" w:pos="8640"/>
      </w:tabs>
    </w:pPr>
  </w:style>
  <w:style w:type="character" w:styleId="Hyperlink">
    <w:name w:val="Hyperlink"/>
    <w:qFormat/>
    <w:rsid w:val="00373381"/>
    <w:rPr>
      <w:color w:val="0000FF"/>
      <w:u w:val="single"/>
      <w:rtl w:val="0"/>
    </w:rPr>
  </w:style>
  <w:style w:type="paragraph" w:styleId="Subtitle">
    <w:name w:val="Subtitle"/>
    <w:basedOn w:val="Normal"/>
    <w:next w:val="Normal"/>
    <w:rsid w:val="00373381"/>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l8N6yYbkvj74ExN+g8vMuXWVuQ==">AMUW2mUF3muScb5c6UtZQ9E79acI0cWjKnNwnsgDLMvstdAKqJgWykXFBnrHltIhUYR5ZlygA/hq1tJXaGSZYB11mn+USK3iz8jr5ZqrRCj84RlidhKBF0RY2F/Vudp1hPCUdfPxvfD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21</Words>
  <Characters>630</Characters>
  <Application>Microsoft Office Word</Application>
  <DocSecurity>0</DocSecurity>
  <Lines>44</Lines>
  <Paragraphs>18</Paragraphs>
  <ScaleCrop>false</ScaleCrop>
  <Manager/>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19:00Z</dcterms:created>
  <dcterms:modified xsi:type="dcterms:W3CDTF">2019-10-21T19:18:00Z</dcterms:modified>
  <cp:category/>
</cp:coreProperties>
</file>